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1CAD294" w14:textId="77777777" w:rsidR="00A11683" w:rsidRPr="006B3E45" w:rsidRDefault="00A11683" w:rsidP="00A11683">
      <w:pPr>
        <w:pStyle w:val="Cmsor3"/>
        <w:spacing w:before="360"/>
        <w:rPr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  <w:r w:rsidRPr="006B3E45">
        <w:rPr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M E G H Í V Ó</w:t>
      </w:r>
    </w:p>
    <w:p w14:paraId="2CFD3BF4" w14:textId="77777777" w:rsidR="00A11683" w:rsidRDefault="00A11683" w:rsidP="00A11683">
      <w:pPr>
        <w:pStyle w:val="Cmsor2"/>
        <w:spacing w:line="240" w:lineRule="auto"/>
        <w:rPr>
          <w:sz w:val="16"/>
        </w:rPr>
      </w:pPr>
    </w:p>
    <w:p w14:paraId="09F1BE5C" w14:textId="77777777" w:rsidR="00A11683" w:rsidRDefault="00A11683" w:rsidP="00A11683">
      <w:pPr>
        <w:pStyle w:val="Cmsor2"/>
      </w:pPr>
      <w:r>
        <w:t>A MAGYAR AGRÁR- ÉS ÉLETTUDOMÁNYI EGYETEM</w:t>
      </w:r>
    </w:p>
    <w:p w14:paraId="1A20842D" w14:textId="77777777" w:rsidR="00183FD7" w:rsidRDefault="00714268" w:rsidP="007F1D27">
      <w:pPr>
        <w:spacing w:after="120" w:line="420" w:lineRule="atLeast"/>
        <w:jc w:val="center"/>
        <w:rPr>
          <w:b/>
          <w:sz w:val="28"/>
        </w:rPr>
      </w:pPr>
      <w:r>
        <w:rPr>
          <w:b/>
          <w:sz w:val="28"/>
        </w:rPr>
        <w:t>Agrár-és Élelmiszertudományok</w:t>
      </w:r>
      <w:r w:rsidR="00183FD7">
        <w:rPr>
          <w:b/>
          <w:sz w:val="28"/>
        </w:rPr>
        <w:t xml:space="preserve"> </w:t>
      </w:r>
      <w:r w:rsidR="00A11683">
        <w:rPr>
          <w:b/>
          <w:sz w:val="28"/>
        </w:rPr>
        <w:t>Doktori Iskol</w:t>
      </w:r>
      <w:r w:rsidR="00183FD7">
        <w:rPr>
          <w:b/>
          <w:sz w:val="28"/>
        </w:rPr>
        <w:t>a</w:t>
      </w:r>
      <w:r w:rsidR="00286A29">
        <w:rPr>
          <w:b/>
          <w:sz w:val="28"/>
        </w:rPr>
        <w:t xml:space="preserve"> </w:t>
      </w:r>
    </w:p>
    <w:p w14:paraId="6C7B6107" w14:textId="77777777" w:rsidR="007F1D27" w:rsidRDefault="00714268" w:rsidP="007F1D27">
      <w:pPr>
        <w:spacing w:after="120" w:line="420" w:lineRule="atLeast"/>
        <w:jc w:val="center"/>
        <w:rPr>
          <w:b/>
          <w:sz w:val="28"/>
        </w:rPr>
      </w:pPr>
      <w:r>
        <w:rPr>
          <w:b/>
          <w:sz w:val="28"/>
        </w:rPr>
        <w:t>Növény</w:t>
      </w:r>
      <w:r w:rsidR="0085556B">
        <w:rPr>
          <w:b/>
          <w:sz w:val="28"/>
        </w:rPr>
        <w:t>-</w:t>
      </w:r>
      <w:r w:rsidR="00B81985">
        <w:rPr>
          <w:b/>
          <w:sz w:val="28"/>
        </w:rPr>
        <w:t xml:space="preserve"> és kertészet t</w:t>
      </w:r>
      <w:r>
        <w:rPr>
          <w:b/>
          <w:sz w:val="28"/>
        </w:rPr>
        <w:t>udományi</w:t>
      </w:r>
      <w:r w:rsidR="00183FD7">
        <w:rPr>
          <w:b/>
          <w:sz w:val="28"/>
        </w:rPr>
        <w:t xml:space="preserve"> </w:t>
      </w:r>
      <w:r w:rsidR="00B55A2A">
        <w:rPr>
          <w:b/>
          <w:sz w:val="28"/>
        </w:rPr>
        <w:t xml:space="preserve">Doktori </w:t>
      </w:r>
      <w:r w:rsidR="00183FD7">
        <w:rPr>
          <w:b/>
          <w:sz w:val="28"/>
        </w:rPr>
        <w:t xml:space="preserve">Programja </w:t>
      </w:r>
      <w:r w:rsidR="007F1D27">
        <w:rPr>
          <w:b/>
          <w:sz w:val="28"/>
        </w:rPr>
        <w:t>meghívja Önt</w:t>
      </w:r>
    </w:p>
    <w:p w14:paraId="5446299A" w14:textId="77777777" w:rsidR="00290F85" w:rsidRPr="006B3E45" w:rsidRDefault="009157C8" w:rsidP="00A11683">
      <w:pPr>
        <w:pStyle w:val="Cmsor7"/>
        <w:spacing w:line="240" w:lineRule="auto"/>
        <w:ind w:right="-285" w:hanging="284"/>
        <w:rPr>
          <w:i w:val="0"/>
          <w:caps/>
          <w:sz w:val="60"/>
          <w:szCs w:val="60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  <w:proofErr w:type="gramStart"/>
      <w:r w:rsidRPr="006B3E45">
        <w:rPr>
          <w:i w:val="0"/>
          <w:caps/>
          <w:sz w:val="60"/>
          <w:szCs w:val="60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TÓTH  ERZSÉBET</w:t>
      </w:r>
      <w:proofErr w:type="gramEnd"/>
    </w:p>
    <w:p w14:paraId="22B6CDB1" w14:textId="77777777" w:rsidR="00264337" w:rsidRDefault="00264337" w:rsidP="00264337">
      <w:pPr>
        <w:autoSpaceDE w:val="0"/>
        <w:autoSpaceDN w:val="0"/>
        <w:adjustRightInd w:val="0"/>
        <w:rPr>
          <w:color w:val="000000"/>
          <w:sz w:val="16"/>
          <w:szCs w:val="16"/>
        </w:rPr>
      </w:pPr>
    </w:p>
    <w:p w14:paraId="59FDC37C" w14:textId="77777777" w:rsidR="009157C8" w:rsidRPr="009157C8" w:rsidRDefault="009157C8" w:rsidP="009157C8">
      <w:pPr>
        <w:autoSpaceDE w:val="0"/>
        <w:autoSpaceDN w:val="0"/>
        <w:adjustRightInd w:val="0"/>
        <w:jc w:val="center"/>
        <w:rPr>
          <w:b/>
          <w:bCs/>
          <w:sz w:val="40"/>
          <w:szCs w:val="40"/>
        </w:rPr>
      </w:pPr>
      <w:r w:rsidRPr="009157C8">
        <w:rPr>
          <w:b/>
          <w:bCs/>
          <w:sz w:val="40"/>
          <w:szCs w:val="40"/>
        </w:rPr>
        <w:t>KÖRNYEZETI ÉS GAZDÁLKODÁSI TÉNYEZŐK HATÁSA A</w:t>
      </w:r>
      <w:r>
        <w:rPr>
          <w:b/>
          <w:bCs/>
          <w:sz w:val="40"/>
          <w:szCs w:val="40"/>
        </w:rPr>
        <w:t xml:space="preserve"> </w:t>
      </w:r>
      <w:r w:rsidRPr="009157C8">
        <w:rPr>
          <w:b/>
          <w:bCs/>
          <w:sz w:val="40"/>
          <w:szCs w:val="40"/>
        </w:rPr>
        <w:t>KUKORICA ÉS ŐSZI BÚZA KULTÚRÁK GYOMNÖVÉNYZETÉRE</w:t>
      </w:r>
    </w:p>
    <w:p w14:paraId="7741511F" w14:textId="77777777" w:rsidR="00232070" w:rsidRPr="009157C8" w:rsidRDefault="009157C8" w:rsidP="009157C8">
      <w:pPr>
        <w:autoSpaceDE w:val="0"/>
        <w:autoSpaceDN w:val="0"/>
        <w:adjustRightInd w:val="0"/>
        <w:jc w:val="center"/>
        <w:rPr>
          <w:b/>
          <w:bCs/>
          <w:caps/>
          <w:sz w:val="40"/>
          <w:szCs w:val="40"/>
        </w:rPr>
      </w:pPr>
      <w:r w:rsidRPr="009157C8">
        <w:rPr>
          <w:b/>
          <w:bCs/>
          <w:sz w:val="40"/>
          <w:szCs w:val="40"/>
        </w:rPr>
        <w:t>KELET-MAGYARORSZÁGON VÉGZETT GYOMFELVÉTELEZÉSEK</w:t>
      </w:r>
      <w:r>
        <w:rPr>
          <w:b/>
          <w:bCs/>
          <w:sz w:val="40"/>
          <w:szCs w:val="40"/>
        </w:rPr>
        <w:t xml:space="preserve"> </w:t>
      </w:r>
      <w:r w:rsidRPr="009157C8">
        <w:rPr>
          <w:b/>
          <w:bCs/>
          <w:sz w:val="40"/>
          <w:szCs w:val="40"/>
        </w:rPr>
        <w:t>ALAPJÁN</w:t>
      </w:r>
    </w:p>
    <w:p w14:paraId="1FD213BD" w14:textId="77777777" w:rsidR="0085556B" w:rsidRPr="00052789" w:rsidRDefault="0085556B" w:rsidP="0085556B">
      <w:pPr>
        <w:pStyle w:val="Default"/>
        <w:jc w:val="center"/>
        <w:rPr>
          <w:rFonts w:ascii="Times New Roman" w:hAnsi="Times New Roman" w:cs="Times New Roman"/>
          <w:b/>
          <w:bCs/>
          <w:sz w:val="16"/>
          <w:szCs w:val="16"/>
        </w:rPr>
      </w:pPr>
    </w:p>
    <w:p w14:paraId="594C0EB4" w14:textId="77777777" w:rsidR="00290F85" w:rsidRPr="00FC12A9" w:rsidRDefault="00290F85" w:rsidP="00296568">
      <w:pPr>
        <w:pStyle w:val="Default"/>
        <w:jc w:val="center"/>
        <w:rPr>
          <w:rFonts w:ascii="Times New Roman" w:hAnsi="Times New Roman" w:cs="Times New Roman"/>
          <w:b/>
          <w:sz w:val="28"/>
          <w:szCs w:val="28"/>
        </w:rPr>
      </w:pPr>
      <w:r w:rsidRPr="00FC12A9">
        <w:rPr>
          <w:rFonts w:ascii="Times New Roman" w:hAnsi="Times New Roman" w:cs="Times New Roman"/>
          <w:sz w:val="28"/>
          <w:szCs w:val="28"/>
        </w:rPr>
        <w:t>című doktori (PhD) értekezésének</w:t>
      </w:r>
      <w:r w:rsidRPr="00FC12A9">
        <w:rPr>
          <w:rFonts w:ascii="Times New Roman" w:hAnsi="Times New Roman" w:cs="Times New Roman"/>
          <w:b/>
          <w:sz w:val="28"/>
          <w:szCs w:val="28"/>
        </w:rPr>
        <w:t xml:space="preserve"> </w:t>
      </w:r>
    </w:p>
    <w:p w14:paraId="55DCEF73" w14:textId="24C8A948" w:rsidR="0085556B" w:rsidRDefault="00264337">
      <w:pPr>
        <w:spacing w:line="420" w:lineRule="atLeast"/>
        <w:jc w:val="center"/>
        <w:rPr>
          <w:b/>
          <w:sz w:val="28"/>
          <w:szCs w:val="28"/>
        </w:rPr>
      </w:pPr>
      <w:r w:rsidRPr="005830AC">
        <w:rPr>
          <w:b/>
          <w:sz w:val="28"/>
          <w:szCs w:val="28"/>
        </w:rPr>
        <w:t>202</w:t>
      </w:r>
      <w:r w:rsidR="00F658EB">
        <w:rPr>
          <w:b/>
          <w:sz w:val="28"/>
          <w:szCs w:val="28"/>
        </w:rPr>
        <w:t>6</w:t>
      </w:r>
      <w:r w:rsidRPr="005830AC">
        <w:rPr>
          <w:b/>
          <w:sz w:val="28"/>
          <w:szCs w:val="28"/>
        </w:rPr>
        <w:t xml:space="preserve">. </w:t>
      </w:r>
      <w:r w:rsidR="0085556B">
        <w:rPr>
          <w:b/>
          <w:sz w:val="28"/>
          <w:szCs w:val="28"/>
        </w:rPr>
        <w:t xml:space="preserve">március </w:t>
      </w:r>
      <w:r w:rsidR="009157C8">
        <w:rPr>
          <w:b/>
          <w:sz w:val="28"/>
          <w:szCs w:val="28"/>
        </w:rPr>
        <w:t>20</w:t>
      </w:r>
      <w:r w:rsidR="005830AC" w:rsidRPr="005830AC">
        <w:rPr>
          <w:b/>
          <w:sz w:val="28"/>
          <w:szCs w:val="28"/>
        </w:rPr>
        <w:t>-</w:t>
      </w:r>
      <w:r w:rsidR="00052789">
        <w:rPr>
          <w:b/>
          <w:sz w:val="28"/>
          <w:szCs w:val="28"/>
        </w:rPr>
        <w:t>á</w:t>
      </w:r>
      <w:r w:rsidR="002E655F" w:rsidRPr="005830AC">
        <w:rPr>
          <w:b/>
          <w:sz w:val="28"/>
          <w:szCs w:val="28"/>
        </w:rPr>
        <w:t>n</w:t>
      </w:r>
      <w:r w:rsidRPr="005830AC">
        <w:rPr>
          <w:b/>
          <w:sz w:val="28"/>
          <w:szCs w:val="28"/>
        </w:rPr>
        <w:t xml:space="preserve"> (</w:t>
      </w:r>
      <w:r w:rsidR="0085556B">
        <w:rPr>
          <w:b/>
          <w:sz w:val="28"/>
          <w:szCs w:val="28"/>
        </w:rPr>
        <w:t>péntek</w:t>
      </w:r>
      <w:r w:rsidRPr="005830AC">
        <w:rPr>
          <w:b/>
          <w:sz w:val="28"/>
          <w:szCs w:val="28"/>
        </w:rPr>
        <w:t xml:space="preserve">) </w:t>
      </w:r>
      <w:r w:rsidR="005830AC" w:rsidRPr="005830AC">
        <w:rPr>
          <w:b/>
          <w:sz w:val="28"/>
          <w:szCs w:val="28"/>
        </w:rPr>
        <w:t>1</w:t>
      </w:r>
      <w:r w:rsidR="006B3E45">
        <w:rPr>
          <w:b/>
          <w:sz w:val="28"/>
          <w:szCs w:val="28"/>
        </w:rPr>
        <w:t>0</w:t>
      </w:r>
      <w:r w:rsidR="00051F1F" w:rsidRPr="005830AC">
        <w:rPr>
          <w:b/>
          <w:sz w:val="28"/>
          <w:szCs w:val="28"/>
        </w:rPr>
        <w:t>:</w:t>
      </w:r>
      <w:r w:rsidR="00052789">
        <w:rPr>
          <w:b/>
          <w:sz w:val="28"/>
          <w:szCs w:val="28"/>
        </w:rPr>
        <w:t>00</w:t>
      </w:r>
      <w:r w:rsidR="001568BD" w:rsidRPr="005830AC">
        <w:rPr>
          <w:b/>
          <w:sz w:val="28"/>
          <w:szCs w:val="28"/>
        </w:rPr>
        <w:t xml:space="preserve"> óra</w:t>
      </w:r>
      <w:r w:rsidR="00D313E4" w:rsidRPr="005830AC">
        <w:rPr>
          <w:b/>
          <w:sz w:val="28"/>
          <w:szCs w:val="28"/>
        </w:rPr>
        <w:t>kor</w:t>
      </w:r>
      <w:r w:rsidR="0085556B">
        <w:rPr>
          <w:b/>
          <w:sz w:val="28"/>
          <w:szCs w:val="28"/>
        </w:rPr>
        <w:t xml:space="preserve"> </w:t>
      </w:r>
    </w:p>
    <w:p w14:paraId="17DAE360" w14:textId="77777777" w:rsidR="00290F85" w:rsidRPr="005830AC" w:rsidRDefault="00290F85">
      <w:pPr>
        <w:spacing w:line="420" w:lineRule="atLeast"/>
        <w:jc w:val="center"/>
        <w:rPr>
          <w:sz w:val="28"/>
          <w:szCs w:val="28"/>
        </w:rPr>
      </w:pPr>
      <w:r w:rsidRPr="005830AC">
        <w:rPr>
          <w:sz w:val="28"/>
          <w:szCs w:val="28"/>
        </w:rPr>
        <w:t xml:space="preserve">tartandó </w:t>
      </w:r>
      <w:r w:rsidR="00B56F3E" w:rsidRPr="005830AC">
        <w:rPr>
          <w:sz w:val="28"/>
          <w:szCs w:val="28"/>
        </w:rPr>
        <w:t>nyilvános</w:t>
      </w:r>
      <w:r w:rsidRPr="005830AC">
        <w:rPr>
          <w:sz w:val="28"/>
          <w:szCs w:val="28"/>
        </w:rPr>
        <w:t xml:space="preserve"> vitájára.</w:t>
      </w:r>
    </w:p>
    <w:p w14:paraId="2B12E295" w14:textId="77777777" w:rsidR="00052789" w:rsidRDefault="00052789" w:rsidP="00052789">
      <w:pPr>
        <w:pStyle w:val="Cmsor4"/>
        <w:spacing w:before="120"/>
        <w:ind w:left="-142" w:right="-425" w:hanging="142"/>
        <w:jc w:val="center"/>
        <w:rPr>
          <w:b w:val="0"/>
          <w:bCs/>
          <w:szCs w:val="28"/>
        </w:rPr>
      </w:pPr>
      <w:r>
        <w:rPr>
          <w:szCs w:val="28"/>
        </w:rPr>
        <w:t xml:space="preserve">Helyszín: </w:t>
      </w:r>
      <w:r w:rsidRPr="00156AE6">
        <w:rPr>
          <w:szCs w:val="28"/>
        </w:rPr>
        <w:t>MATE, Szent István Campus, Gödöllő</w:t>
      </w:r>
      <w:r w:rsidRPr="00F85B31">
        <w:rPr>
          <w:b w:val="0"/>
          <w:bCs/>
          <w:szCs w:val="28"/>
        </w:rPr>
        <w:t xml:space="preserve">, </w:t>
      </w:r>
    </w:p>
    <w:p w14:paraId="0E8B487F" w14:textId="77777777" w:rsidR="00052789" w:rsidRDefault="00052789" w:rsidP="00052789">
      <w:pPr>
        <w:jc w:val="center"/>
        <w:rPr>
          <w:color w:val="000000"/>
        </w:rPr>
      </w:pPr>
      <w:r>
        <w:rPr>
          <w:b/>
          <w:bCs/>
          <w:sz w:val="28"/>
          <w:szCs w:val="28"/>
        </w:rPr>
        <w:t>B Kollégium, GORKA Terem</w:t>
      </w:r>
    </w:p>
    <w:p w14:paraId="1068E5DD" w14:textId="77777777" w:rsidR="00237565" w:rsidRDefault="00237565" w:rsidP="00232070">
      <w:pPr>
        <w:jc w:val="center"/>
        <w:rPr>
          <w:b/>
          <w:i/>
          <w:sz w:val="16"/>
          <w:szCs w:val="16"/>
        </w:rPr>
      </w:pPr>
    </w:p>
    <w:p w14:paraId="23470BD4" w14:textId="77777777" w:rsidR="00290F85" w:rsidRDefault="00290F85" w:rsidP="00235FBF">
      <w:pPr>
        <w:rPr>
          <w:b/>
          <w:i/>
          <w:sz w:val="28"/>
          <w:szCs w:val="28"/>
        </w:rPr>
      </w:pPr>
      <w:r w:rsidRPr="00A927F9">
        <w:rPr>
          <w:b/>
          <w:i/>
          <w:sz w:val="28"/>
          <w:szCs w:val="28"/>
        </w:rPr>
        <w:t>A Bíráló</w:t>
      </w:r>
      <w:r w:rsidR="00A845DA" w:rsidRPr="00A927F9">
        <w:rPr>
          <w:b/>
          <w:i/>
          <w:sz w:val="28"/>
          <w:szCs w:val="28"/>
        </w:rPr>
        <w:t>b</w:t>
      </w:r>
      <w:r w:rsidRPr="00A927F9">
        <w:rPr>
          <w:b/>
          <w:i/>
          <w:sz w:val="28"/>
          <w:szCs w:val="28"/>
        </w:rPr>
        <w:t>izottság összetétele:</w:t>
      </w:r>
    </w:p>
    <w:p w14:paraId="779D94DC" w14:textId="77777777" w:rsidR="008E0C09" w:rsidRPr="00FC12A9" w:rsidRDefault="008E0C09" w:rsidP="00235FBF">
      <w:pPr>
        <w:rPr>
          <w:b/>
          <w:i/>
          <w:sz w:val="18"/>
          <w:szCs w:val="18"/>
        </w:rPr>
      </w:pPr>
    </w:p>
    <w:tbl>
      <w:tblPr>
        <w:tblW w:w="8930" w:type="dxa"/>
        <w:tblInd w:w="284" w:type="dxa"/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2126"/>
        <w:gridCol w:w="4678"/>
        <w:gridCol w:w="2126"/>
      </w:tblGrid>
      <w:tr w:rsidR="004C3189" w:rsidRPr="00FC12A9" w14:paraId="24900AF1" w14:textId="77777777" w:rsidTr="004C2901">
        <w:trPr>
          <w:trHeight w:val="272"/>
        </w:trPr>
        <w:tc>
          <w:tcPr>
            <w:tcW w:w="2126" w:type="dxa"/>
          </w:tcPr>
          <w:p w14:paraId="7364BBBF" w14:textId="77777777" w:rsidR="004C3189" w:rsidRPr="00FC12A9" w:rsidRDefault="004C3189" w:rsidP="004C3189">
            <w:pPr>
              <w:jc w:val="both"/>
              <w:rPr>
                <w:b/>
                <w:sz w:val="28"/>
                <w:szCs w:val="28"/>
              </w:rPr>
            </w:pPr>
            <w:r w:rsidRPr="00FC12A9">
              <w:rPr>
                <w:b/>
                <w:sz w:val="28"/>
                <w:szCs w:val="28"/>
              </w:rPr>
              <w:t>Elnök:</w:t>
            </w:r>
          </w:p>
        </w:tc>
        <w:tc>
          <w:tcPr>
            <w:tcW w:w="4678" w:type="dxa"/>
          </w:tcPr>
          <w:p w14:paraId="7A838A17" w14:textId="77777777" w:rsidR="004C3189" w:rsidRPr="00FC12A9" w:rsidRDefault="004C3189" w:rsidP="004C3189">
            <w:pPr>
              <w:pStyle w:val="Cmsor5"/>
              <w:rPr>
                <w:sz w:val="28"/>
                <w:szCs w:val="28"/>
              </w:rPr>
            </w:pPr>
            <w:r w:rsidRPr="00FC12A9">
              <w:rPr>
                <w:sz w:val="28"/>
                <w:szCs w:val="28"/>
              </w:rPr>
              <w:t xml:space="preserve">Dr. </w:t>
            </w:r>
            <w:r w:rsidR="009157C8">
              <w:rPr>
                <w:sz w:val="28"/>
                <w:szCs w:val="28"/>
              </w:rPr>
              <w:t>Kiss József</w:t>
            </w:r>
          </w:p>
        </w:tc>
        <w:tc>
          <w:tcPr>
            <w:tcW w:w="2126" w:type="dxa"/>
          </w:tcPr>
          <w:p w14:paraId="2355905D" w14:textId="7AC087DD" w:rsidR="004C3189" w:rsidRPr="00FC12A9" w:rsidRDefault="0085556B" w:rsidP="004C3189">
            <w:pPr>
              <w:jc w:val="both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PhD</w:t>
            </w:r>
            <w:r w:rsidR="00F5577E">
              <w:rPr>
                <w:b/>
                <w:sz w:val="28"/>
                <w:szCs w:val="28"/>
              </w:rPr>
              <w:t>, AM AAF</w:t>
            </w:r>
          </w:p>
        </w:tc>
      </w:tr>
      <w:tr w:rsidR="004C3189" w:rsidRPr="00FC12A9" w14:paraId="6523B5FF" w14:textId="77777777" w:rsidTr="004C2901">
        <w:trPr>
          <w:trHeight w:val="272"/>
        </w:trPr>
        <w:tc>
          <w:tcPr>
            <w:tcW w:w="2126" w:type="dxa"/>
          </w:tcPr>
          <w:p w14:paraId="45007A25" w14:textId="77777777" w:rsidR="004C3189" w:rsidRPr="00FC12A9" w:rsidRDefault="00EB0CCF" w:rsidP="004C3189">
            <w:pPr>
              <w:jc w:val="both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T</w:t>
            </w:r>
            <w:r w:rsidR="004C3189" w:rsidRPr="00FC12A9">
              <w:rPr>
                <w:b/>
                <w:sz w:val="28"/>
                <w:szCs w:val="28"/>
              </w:rPr>
              <w:t>agok:</w:t>
            </w:r>
          </w:p>
        </w:tc>
        <w:tc>
          <w:tcPr>
            <w:tcW w:w="4678" w:type="dxa"/>
          </w:tcPr>
          <w:p w14:paraId="3E5AB8EE" w14:textId="77777777" w:rsidR="004C3189" w:rsidRPr="00FC12A9" w:rsidRDefault="009157C8" w:rsidP="004C3189">
            <w:pPr>
              <w:pStyle w:val="Cmsor5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Dr. Pék Zoltán</w:t>
            </w:r>
          </w:p>
        </w:tc>
        <w:tc>
          <w:tcPr>
            <w:tcW w:w="2126" w:type="dxa"/>
          </w:tcPr>
          <w:p w14:paraId="397553FC" w14:textId="1DF26A1E" w:rsidR="004C3189" w:rsidRPr="00FC12A9" w:rsidRDefault="00714268" w:rsidP="004C3189">
            <w:pPr>
              <w:jc w:val="both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PhD</w:t>
            </w:r>
          </w:p>
        </w:tc>
      </w:tr>
      <w:tr w:rsidR="009157C8" w:rsidRPr="00FC12A9" w14:paraId="23C9F1AD" w14:textId="77777777" w:rsidTr="004C2901">
        <w:trPr>
          <w:trHeight w:val="272"/>
        </w:trPr>
        <w:tc>
          <w:tcPr>
            <w:tcW w:w="2126" w:type="dxa"/>
          </w:tcPr>
          <w:p w14:paraId="2609F478" w14:textId="77777777" w:rsidR="009157C8" w:rsidRPr="00FC12A9" w:rsidRDefault="009157C8" w:rsidP="007170C9">
            <w:pPr>
              <w:jc w:val="both"/>
              <w:rPr>
                <w:b/>
                <w:sz w:val="28"/>
                <w:szCs w:val="28"/>
              </w:rPr>
            </w:pPr>
          </w:p>
        </w:tc>
        <w:tc>
          <w:tcPr>
            <w:tcW w:w="4678" w:type="dxa"/>
          </w:tcPr>
          <w:p w14:paraId="66F46A98" w14:textId="77777777" w:rsidR="009157C8" w:rsidRDefault="009157C8" w:rsidP="007170C9">
            <w:pPr>
              <w:pStyle w:val="Cmsor5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Dr. Mihály Botond</w:t>
            </w:r>
          </w:p>
        </w:tc>
        <w:tc>
          <w:tcPr>
            <w:tcW w:w="2126" w:type="dxa"/>
          </w:tcPr>
          <w:p w14:paraId="49AA429A" w14:textId="77777777" w:rsidR="009157C8" w:rsidRDefault="009157C8" w:rsidP="007170C9">
            <w:pPr>
              <w:jc w:val="both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PhD</w:t>
            </w:r>
          </w:p>
        </w:tc>
      </w:tr>
      <w:tr w:rsidR="009157C8" w:rsidRPr="00FC12A9" w14:paraId="34FB7581" w14:textId="77777777" w:rsidTr="004C2901">
        <w:trPr>
          <w:trHeight w:val="272"/>
        </w:trPr>
        <w:tc>
          <w:tcPr>
            <w:tcW w:w="2126" w:type="dxa"/>
          </w:tcPr>
          <w:p w14:paraId="15494AA0" w14:textId="77777777" w:rsidR="009157C8" w:rsidRPr="00FC12A9" w:rsidRDefault="009157C8" w:rsidP="007170C9">
            <w:pPr>
              <w:jc w:val="both"/>
              <w:rPr>
                <w:b/>
                <w:sz w:val="28"/>
                <w:szCs w:val="28"/>
              </w:rPr>
            </w:pPr>
          </w:p>
        </w:tc>
        <w:tc>
          <w:tcPr>
            <w:tcW w:w="4678" w:type="dxa"/>
          </w:tcPr>
          <w:p w14:paraId="37C08842" w14:textId="77777777" w:rsidR="009157C8" w:rsidRDefault="009157C8" w:rsidP="007170C9">
            <w:pPr>
              <w:pStyle w:val="Cmsor5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Dr. Pálinkás Zoltán</w:t>
            </w:r>
          </w:p>
        </w:tc>
        <w:tc>
          <w:tcPr>
            <w:tcW w:w="2126" w:type="dxa"/>
          </w:tcPr>
          <w:p w14:paraId="7038254A" w14:textId="77777777" w:rsidR="009157C8" w:rsidRDefault="009157C8" w:rsidP="007170C9">
            <w:pPr>
              <w:jc w:val="both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PhD</w:t>
            </w:r>
          </w:p>
        </w:tc>
      </w:tr>
      <w:tr w:rsidR="0085556B" w:rsidRPr="00FC12A9" w14:paraId="4AAAEF5A" w14:textId="77777777" w:rsidTr="004C2901">
        <w:trPr>
          <w:trHeight w:val="272"/>
        </w:trPr>
        <w:tc>
          <w:tcPr>
            <w:tcW w:w="2126" w:type="dxa"/>
          </w:tcPr>
          <w:p w14:paraId="2DD7A5D0" w14:textId="77777777" w:rsidR="0085556B" w:rsidRPr="00FC12A9" w:rsidRDefault="0085556B" w:rsidP="0085556B">
            <w:pPr>
              <w:jc w:val="both"/>
              <w:rPr>
                <w:b/>
                <w:sz w:val="28"/>
                <w:szCs w:val="28"/>
              </w:rPr>
            </w:pPr>
          </w:p>
        </w:tc>
        <w:tc>
          <w:tcPr>
            <w:tcW w:w="4678" w:type="dxa"/>
          </w:tcPr>
          <w:p w14:paraId="4500EF22" w14:textId="77777777" w:rsidR="0085556B" w:rsidRDefault="009157C8" w:rsidP="0085556B">
            <w:pPr>
              <w:pStyle w:val="Cmsor5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Dr. Gyeraj András</w:t>
            </w:r>
          </w:p>
        </w:tc>
        <w:tc>
          <w:tcPr>
            <w:tcW w:w="2126" w:type="dxa"/>
          </w:tcPr>
          <w:p w14:paraId="4FE2CBA2" w14:textId="77777777" w:rsidR="0085556B" w:rsidRDefault="0085556B" w:rsidP="0085556B">
            <w:pPr>
              <w:jc w:val="both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PhD</w:t>
            </w:r>
          </w:p>
        </w:tc>
      </w:tr>
      <w:tr w:rsidR="004C3189" w:rsidRPr="00FC12A9" w14:paraId="25C4F966" w14:textId="77777777" w:rsidTr="004C2901">
        <w:tc>
          <w:tcPr>
            <w:tcW w:w="2126" w:type="dxa"/>
          </w:tcPr>
          <w:p w14:paraId="1AAD1FF2" w14:textId="77777777" w:rsidR="004C3189" w:rsidRPr="00FC12A9" w:rsidRDefault="004C3189" w:rsidP="004C3189">
            <w:pPr>
              <w:jc w:val="both"/>
              <w:rPr>
                <w:b/>
                <w:sz w:val="28"/>
                <w:szCs w:val="28"/>
              </w:rPr>
            </w:pPr>
            <w:r w:rsidRPr="00FC12A9">
              <w:rPr>
                <w:b/>
                <w:sz w:val="28"/>
                <w:szCs w:val="28"/>
              </w:rPr>
              <w:t>Titkár:</w:t>
            </w:r>
          </w:p>
        </w:tc>
        <w:tc>
          <w:tcPr>
            <w:tcW w:w="4678" w:type="dxa"/>
          </w:tcPr>
          <w:p w14:paraId="7EAF4EFE" w14:textId="77777777" w:rsidR="004C3189" w:rsidRPr="00FC12A9" w:rsidRDefault="009157C8" w:rsidP="004C3189">
            <w:pPr>
              <w:pStyle w:val="Cmsor5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Dr. Juhász András</w:t>
            </w:r>
          </w:p>
        </w:tc>
        <w:tc>
          <w:tcPr>
            <w:tcW w:w="2126" w:type="dxa"/>
          </w:tcPr>
          <w:p w14:paraId="26765C70" w14:textId="77777777" w:rsidR="004C3189" w:rsidRPr="00FC12A9" w:rsidRDefault="004C3189" w:rsidP="004C3189">
            <w:pPr>
              <w:jc w:val="both"/>
              <w:rPr>
                <w:b/>
                <w:sz w:val="28"/>
                <w:szCs w:val="28"/>
              </w:rPr>
            </w:pPr>
            <w:r w:rsidRPr="00FC12A9">
              <w:rPr>
                <w:b/>
                <w:sz w:val="28"/>
                <w:szCs w:val="28"/>
              </w:rPr>
              <w:t>PhD</w:t>
            </w:r>
          </w:p>
        </w:tc>
      </w:tr>
      <w:tr w:rsidR="004C3189" w:rsidRPr="00FC12A9" w14:paraId="2E403E02" w14:textId="77777777" w:rsidTr="004C2901">
        <w:trPr>
          <w:trHeight w:val="199"/>
        </w:trPr>
        <w:tc>
          <w:tcPr>
            <w:tcW w:w="2126" w:type="dxa"/>
          </w:tcPr>
          <w:p w14:paraId="10A08730" w14:textId="77777777" w:rsidR="004C3189" w:rsidRPr="00FC12A9" w:rsidRDefault="004C3189" w:rsidP="004C3189">
            <w:pPr>
              <w:jc w:val="both"/>
              <w:rPr>
                <w:b/>
                <w:sz w:val="28"/>
                <w:szCs w:val="28"/>
              </w:rPr>
            </w:pPr>
            <w:r w:rsidRPr="00FC12A9">
              <w:rPr>
                <w:b/>
                <w:sz w:val="28"/>
                <w:szCs w:val="28"/>
              </w:rPr>
              <w:t>Opponensek:</w:t>
            </w:r>
          </w:p>
        </w:tc>
        <w:tc>
          <w:tcPr>
            <w:tcW w:w="4678" w:type="dxa"/>
          </w:tcPr>
          <w:p w14:paraId="796EFAB3" w14:textId="77777777" w:rsidR="004C3189" w:rsidRPr="00FC12A9" w:rsidRDefault="009157C8" w:rsidP="004C3189">
            <w:pPr>
              <w:pStyle w:val="Cmsor5"/>
              <w:rPr>
                <w:bCs/>
                <w:sz w:val="28"/>
                <w:szCs w:val="28"/>
              </w:rPr>
            </w:pPr>
            <w:r>
              <w:rPr>
                <w:bCs/>
                <w:sz w:val="28"/>
                <w:szCs w:val="28"/>
              </w:rPr>
              <w:t>Pacseszákné Dr. Kazinczi Gabriella</w:t>
            </w:r>
          </w:p>
        </w:tc>
        <w:tc>
          <w:tcPr>
            <w:tcW w:w="2126" w:type="dxa"/>
          </w:tcPr>
          <w:p w14:paraId="3194A30F" w14:textId="4112E69A" w:rsidR="004C3189" w:rsidRPr="00FC12A9" w:rsidRDefault="006B3E45" w:rsidP="004C3189">
            <w:pPr>
              <w:jc w:val="both"/>
              <w:rPr>
                <w:b/>
                <w:sz w:val="28"/>
                <w:szCs w:val="28"/>
              </w:rPr>
            </w:pPr>
            <w:proofErr w:type="spellStart"/>
            <w:r>
              <w:rPr>
                <w:b/>
                <w:sz w:val="28"/>
                <w:szCs w:val="28"/>
              </w:rPr>
              <w:t>DSc</w:t>
            </w:r>
            <w:proofErr w:type="spellEnd"/>
          </w:p>
        </w:tc>
      </w:tr>
      <w:tr w:rsidR="004C3189" w:rsidRPr="00FC12A9" w14:paraId="10193AF3" w14:textId="77777777" w:rsidTr="004C2901">
        <w:trPr>
          <w:trHeight w:val="355"/>
        </w:trPr>
        <w:tc>
          <w:tcPr>
            <w:tcW w:w="2126" w:type="dxa"/>
          </w:tcPr>
          <w:p w14:paraId="7197981C" w14:textId="77777777" w:rsidR="004C3189" w:rsidRPr="00FC12A9" w:rsidRDefault="004C3189" w:rsidP="004C3189">
            <w:pPr>
              <w:jc w:val="both"/>
              <w:rPr>
                <w:b/>
                <w:sz w:val="28"/>
                <w:szCs w:val="28"/>
              </w:rPr>
            </w:pPr>
          </w:p>
        </w:tc>
        <w:tc>
          <w:tcPr>
            <w:tcW w:w="4678" w:type="dxa"/>
          </w:tcPr>
          <w:p w14:paraId="5FB34BA7" w14:textId="77777777" w:rsidR="004C3189" w:rsidRPr="00FC12A9" w:rsidRDefault="009157C8" w:rsidP="004C3189">
            <w:pPr>
              <w:pStyle w:val="Cmsor5"/>
              <w:rPr>
                <w:sz w:val="28"/>
                <w:szCs w:val="28"/>
              </w:rPr>
            </w:pPr>
            <w:proofErr w:type="spellStart"/>
            <w:r>
              <w:rPr>
                <w:sz w:val="28"/>
                <w:szCs w:val="28"/>
              </w:rPr>
              <w:t>Benécsné</w:t>
            </w:r>
            <w:proofErr w:type="spellEnd"/>
            <w:r>
              <w:rPr>
                <w:sz w:val="28"/>
                <w:szCs w:val="28"/>
              </w:rPr>
              <w:t xml:space="preserve"> Dr. Bárdi Gabriella</w:t>
            </w:r>
          </w:p>
        </w:tc>
        <w:tc>
          <w:tcPr>
            <w:tcW w:w="2126" w:type="dxa"/>
          </w:tcPr>
          <w:p w14:paraId="7C6A2BA4" w14:textId="77777777" w:rsidR="004C3189" w:rsidRPr="00FC12A9" w:rsidRDefault="0085556B" w:rsidP="004C3189">
            <w:pPr>
              <w:jc w:val="both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PhD</w:t>
            </w:r>
          </w:p>
        </w:tc>
      </w:tr>
    </w:tbl>
    <w:p w14:paraId="32F7463C" w14:textId="77777777" w:rsidR="00415999" w:rsidRPr="00FC12A9" w:rsidRDefault="00415999" w:rsidP="00E23476">
      <w:pPr>
        <w:rPr>
          <w:b/>
          <w:sz w:val="18"/>
          <w:szCs w:val="18"/>
        </w:rPr>
      </w:pPr>
    </w:p>
    <w:p w14:paraId="534E29FD" w14:textId="77777777" w:rsidR="00591F44" w:rsidRDefault="00416B71" w:rsidP="000C7A21">
      <w:pPr>
        <w:jc w:val="center"/>
        <w:rPr>
          <w:b/>
          <w:sz w:val="28"/>
          <w:szCs w:val="28"/>
        </w:rPr>
      </w:pPr>
      <w:r w:rsidRPr="00D6194E">
        <w:rPr>
          <w:b/>
          <w:sz w:val="28"/>
          <w:szCs w:val="28"/>
        </w:rPr>
        <w:t>Témavezető</w:t>
      </w:r>
      <w:r w:rsidR="00290F85" w:rsidRPr="00D6194E">
        <w:rPr>
          <w:b/>
          <w:sz w:val="28"/>
          <w:szCs w:val="28"/>
        </w:rPr>
        <w:t>:</w:t>
      </w:r>
      <w:r w:rsidR="00190F0F">
        <w:rPr>
          <w:b/>
          <w:sz w:val="28"/>
          <w:szCs w:val="28"/>
        </w:rPr>
        <w:t xml:space="preserve"> </w:t>
      </w:r>
      <w:r w:rsidR="00183FD7">
        <w:rPr>
          <w:b/>
          <w:sz w:val="28"/>
          <w:szCs w:val="28"/>
        </w:rPr>
        <w:t xml:space="preserve">Dr. </w:t>
      </w:r>
      <w:r w:rsidR="009157C8">
        <w:rPr>
          <w:b/>
          <w:sz w:val="28"/>
          <w:szCs w:val="28"/>
        </w:rPr>
        <w:t>Zalai Mihály</w:t>
      </w:r>
      <w:r w:rsidR="00F658EB">
        <w:rPr>
          <w:b/>
          <w:sz w:val="28"/>
          <w:szCs w:val="28"/>
        </w:rPr>
        <w:t>, PhD</w:t>
      </w:r>
    </w:p>
    <w:p w14:paraId="78AD9F9B" w14:textId="77777777" w:rsidR="004F630C" w:rsidRDefault="004F630C" w:rsidP="004F630C">
      <w:pPr>
        <w:jc w:val="center"/>
        <w:rPr>
          <w:b/>
          <w:sz w:val="16"/>
        </w:rPr>
      </w:pPr>
    </w:p>
    <w:p w14:paraId="37D0EF33" w14:textId="77777777" w:rsidR="00B56F3E" w:rsidRPr="008135A6" w:rsidRDefault="00B56F3E" w:rsidP="00B56F3E">
      <w:pPr>
        <w:jc w:val="center"/>
      </w:pPr>
      <w:r w:rsidRPr="008135A6">
        <w:t>Az értekezés megtekinthető a</w:t>
      </w:r>
    </w:p>
    <w:p w14:paraId="657554F6" w14:textId="77777777" w:rsidR="00B56F3E" w:rsidRPr="008135A6" w:rsidRDefault="00B56F3E" w:rsidP="00B56F3E">
      <w:pPr>
        <w:jc w:val="center"/>
        <w:rPr>
          <w:b/>
        </w:rPr>
      </w:pPr>
      <w:r>
        <w:rPr>
          <w:b/>
        </w:rPr>
        <w:t>Magyar Agrár- és Élettudományi Egyetem Doktori és Habilitációs Központjában</w:t>
      </w:r>
      <w:r w:rsidRPr="008135A6">
        <w:rPr>
          <w:b/>
        </w:rPr>
        <w:t>,</w:t>
      </w:r>
    </w:p>
    <w:p w14:paraId="61494E9C" w14:textId="77777777" w:rsidR="00B56F3E" w:rsidRPr="008135A6" w:rsidRDefault="00B56F3E" w:rsidP="00B56F3E">
      <w:pPr>
        <w:jc w:val="center"/>
        <w:rPr>
          <w:b/>
        </w:rPr>
      </w:pPr>
      <w:r w:rsidRPr="008135A6">
        <w:rPr>
          <w:b/>
        </w:rPr>
        <w:t xml:space="preserve">valamint a </w:t>
      </w:r>
      <w:hyperlink r:id="rId5" w:history="1">
        <w:r w:rsidRPr="00595A88">
          <w:rPr>
            <w:rStyle w:val="Hiperhivatkozs"/>
            <w:b/>
          </w:rPr>
          <w:t>www.uni-mate.hu</w:t>
        </w:r>
      </w:hyperlink>
      <w:r>
        <w:rPr>
          <w:b/>
        </w:rPr>
        <w:t xml:space="preserve">, és a </w:t>
      </w:r>
      <w:hyperlink r:id="rId6" w:history="1">
        <w:r w:rsidRPr="004E1F6A">
          <w:rPr>
            <w:rStyle w:val="Hiperhivatkozs"/>
            <w:b/>
          </w:rPr>
          <w:t>www.doktori.hu</w:t>
        </w:r>
      </w:hyperlink>
      <w:r>
        <w:rPr>
          <w:b/>
        </w:rPr>
        <w:t xml:space="preserve"> </w:t>
      </w:r>
      <w:r w:rsidRPr="008135A6">
        <w:rPr>
          <w:b/>
        </w:rPr>
        <w:t>oldal</w:t>
      </w:r>
      <w:r>
        <w:rPr>
          <w:b/>
        </w:rPr>
        <w:t>ak</w:t>
      </w:r>
      <w:r w:rsidRPr="008135A6">
        <w:rPr>
          <w:b/>
        </w:rPr>
        <w:t>on.</w:t>
      </w:r>
    </w:p>
    <w:p w14:paraId="5459B06E" w14:textId="77777777" w:rsidR="00B56F3E" w:rsidRDefault="00B56F3E" w:rsidP="00B56F3E">
      <w:pPr>
        <w:jc w:val="center"/>
        <w:rPr>
          <w:b/>
          <w:sz w:val="16"/>
        </w:rPr>
      </w:pPr>
    </w:p>
    <w:p w14:paraId="0FD24C2C" w14:textId="77777777" w:rsidR="00B56F3E" w:rsidRPr="00E23476" w:rsidRDefault="00B56F3E" w:rsidP="00B56F3E">
      <w:pPr>
        <w:spacing w:line="420" w:lineRule="atLeast"/>
        <w:jc w:val="center"/>
      </w:pPr>
      <w:r w:rsidRPr="008135A6">
        <w:t>A nyilvános vitában minden jelenlévő részt vehet és írásban előzetesen észrevételt is tehet.</w:t>
      </w:r>
    </w:p>
    <w:p w14:paraId="11C0F028" w14:textId="77777777" w:rsidR="00B56F3E" w:rsidRDefault="00B56F3E" w:rsidP="00B56F3E">
      <w:pPr>
        <w:jc w:val="center"/>
        <w:rPr>
          <w:b/>
          <w:sz w:val="16"/>
        </w:rPr>
      </w:pPr>
    </w:p>
    <w:p w14:paraId="31C9DC8A" w14:textId="77777777" w:rsidR="00183FD7" w:rsidRDefault="00183FD7" w:rsidP="00B56F3E">
      <w:pPr>
        <w:jc w:val="center"/>
        <w:rPr>
          <w:b/>
          <w:sz w:val="16"/>
        </w:rPr>
      </w:pPr>
    </w:p>
    <w:tbl>
      <w:tblPr>
        <w:tblW w:w="9640" w:type="dxa"/>
        <w:tblInd w:w="-176" w:type="dxa"/>
        <w:tblLook w:val="04A0" w:firstRow="1" w:lastRow="0" w:firstColumn="1" w:lastColumn="0" w:noHBand="0" w:noVBand="1"/>
      </w:tblPr>
      <w:tblGrid>
        <w:gridCol w:w="4962"/>
        <w:gridCol w:w="4678"/>
      </w:tblGrid>
      <w:tr w:rsidR="00183FD7" w:rsidRPr="00C50618" w14:paraId="0D773666" w14:textId="77777777" w:rsidTr="00F658EB">
        <w:tc>
          <w:tcPr>
            <w:tcW w:w="4962" w:type="dxa"/>
            <w:shd w:val="clear" w:color="auto" w:fill="auto"/>
          </w:tcPr>
          <w:p w14:paraId="281E61D7" w14:textId="0E7B1997" w:rsidR="00183FD7" w:rsidRPr="00C50618" w:rsidRDefault="00F658EB" w:rsidP="00C50618">
            <w:pPr>
              <w:jc w:val="center"/>
              <w:rPr>
                <w:b/>
                <w:bCs/>
                <w:iCs/>
              </w:rPr>
            </w:pPr>
            <w:r>
              <w:rPr>
                <w:b/>
                <w:bCs/>
                <w:iCs/>
              </w:rPr>
              <w:t>Dr. Kovács Melinda Beatrix</w:t>
            </w:r>
            <w:r w:rsidR="00F5577E">
              <w:rPr>
                <w:b/>
                <w:bCs/>
                <w:iCs/>
              </w:rPr>
              <w:t xml:space="preserve">, </w:t>
            </w:r>
            <w:proofErr w:type="spellStart"/>
            <w:r w:rsidR="00172AF3">
              <w:rPr>
                <w:b/>
                <w:bCs/>
                <w:iCs/>
              </w:rPr>
              <w:t>DSc</w:t>
            </w:r>
            <w:proofErr w:type="spellEnd"/>
            <w:r w:rsidR="00F5577E">
              <w:rPr>
                <w:b/>
                <w:bCs/>
                <w:iCs/>
              </w:rPr>
              <w:t>, MHAS</w:t>
            </w:r>
            <w:r w:rsidR="00183FD7" w:rsidRPr="00C50618">
              <w:rPr>
                <w:b/>
                <w:bCs/>
                <w:iCs/>
              </w:rPr>
              <w:t xml:space="preserve"> s.k.</w:t>
            </w:r>
          </w:p>
          <w:p w14:paraId="309C486D" w14:textId="77777777" w:rsidR="00183FD7" w:rsidRPr="00C50618" w:rsidRDefault="00F658EB" w:rsidP="00C50618">
            <w:pPr>
              <w:jc w:val="center"/>
              <w:rPr>
                <w:b/>
                <w:sz w:val="16"/>
              </w:rPr>
            </w:pPr>
            <w:r>
              <w:rPr>
                <w:b/>
                <w:bCs/>
              </w:rPr>
              <w:t xml:space="preserve">Agrár- és Élelmiszertudományok </w:t>
            </w:r>
            <w:r w:rsidR="00B55A2A">
              <w:rPr>
                <w:b/>
                <w:bCs/>
              </w:rPr>
              <w:t>DI</w:t>
            </w:r>
            <w:r w:rsidR="00183FD7" w:rsidRPr="00C50618">
              <w:rPr>
                <w:b/>
                <w:bCs/>
              </w:rPr>
              <w:t xml:space="preserve"> vezetője</w:t>
            </w:r>
          </w:p>
        </w:tc>
        <w:tc>
          <w:tcPr>
            <w:tcW w:w="4678" w:type="dxa"/>
            <w:shd w:val="clear" w:color="auto" w:fill="auto"/>
          </w:tcPr>
          <w:p w14:paraId="769356D6" w14:textId="479EB72A" w:rsidR="00183FD7" w:rsidRPr="00C50618" w:rsidRDefault="00F658EB" w:rsidP="00C50618">
            <w:pPr>
              <w:jc w:val="center"/>
              <w:rPr>
                <w:b/>
                <w:sz w:val="16"/>
              </w:rPr>
            </w:pPr>
            <w:r>
              <w:rPr>
                <w:b/>
                <w:bCs/>
                <w:iCs/>
              </w:rPr>
              <w:t>Zámboriné Dr. Németh Éva</w:t>
            </w:r>
            <w:r w:rsidR="00F5577E">
              <w:rPr>
                <w:b/>
                <w:bCs/>
                <w:iCs/>
              </w:rPr>
              <w:t xml:space="preserve">, </w:t>
            </w:r>
            <w:proofErr w:type="spellStart"/>
            <w:r w:rsidR="00172AF3">
              <w:rPr>
                <w:b/>
                <w:bCs/>
                <w:iCs/>
              </w:rPr>
              <w:t>DSc</w:t>
            </w:r>
            <w:proofErr w:type="spellEnd"/>
            <w:r>
              <w:rPr>
                <w:b/>
                <w:bCs/>
                <w:iCs/>
              </w:rPr>
              <w:t xml:space="preserve"> </w:t>
            </w:r>
            <w:proofErr w:type="spellStart"/>
            <w:r w:rsidR="00183FD7" w:rsidRPr="00C50618">
              <w:rPr>
                <w:b/>
                <w:bCs/>
                <w:iCs/>
              </w:rPr>
              <w:t>sk</w:t>
            </w:r>
            <w:proofErr w:type="spellEnd"/>
            <w:r w:rsidR="00183FD7" w:rsidRPr="00C50618">
              <w:rPr>
                <w:b/>
                <w:bCs/>
                <w:iCs/>
              </w:rPr>
              <w:t>.</w:t>
            </w:r>
            <w:r w:rsidR="00183FD7" w:rsidRPr="00C50618"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>Növény- és Kertészettudományi</w:t>
            </w:r>
            <w:r w:rsidR="00183FD7" w:rsidRPr="00C50618">
              <w:rPr>
                <w:b/>
                <w:bCs/>
              </w:rPr>
              <w:t xml:space="preserve"> </w:t>
            </w:r>
            <w:r w:rsidR="00B55A2A">
              <w:rPr>
                <w:b/>
                <w:bCs/>
              </w:rPr>
              <w:t>DP</w:t>
            </w:r>
            <w:r w:rsidR="00183FD7" w:rsidRPr="00C50618">
              <w:rPr>
                <w:b/>
                <w:bCs/>
              </w:rPr>
              <w:t xml:space="preserve"> vezetője</w:t>
            </w:r>
          </w:p>
        </w:tc>
      </w:tr>
    </w:tbl>
    <w:p w14:paraId="316E94D6" w14:textId="77777777" w:rsidR="00290F85" w:rsidRDefault="00290F85" w:rsidP="004A79EC">
      <w:pPr>
        <w:pStyle w:val="Cmsor1"/>
        <w:tabs>
          <w:tab w:val="left" w:pos="1134"/>
          <w:tab w:val="center" w:pos="6804"/>
        </w:tabs>
        <w:jc w:val="left"/>
        <w:rPr>
          <w:b w:val="0"/>
          <w:bCs/>
        </w:rPr>
      </w:pPr>
    </w:p>
    <w:sectPr w:rsidR="00290F85">
      <w:pgSz w:w="11907" w:h="16840" w:code="9"/>
      <w:pgMar w:top="539" w:right="1467" w:bottom="360" w:left="1260" w:header="680" w:footer="680" w:gutter="0"/>
      <w:cols w:space="708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9"/>
  <w:hyphenationZone w:val="425"/>
  <w:noPunctuationKern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tDAxMzYzM7AwMTcztDBV0lEKTi0uzszPAykwrAUAHnBvuiwAAAA="/>
  </w:docVars>
  <w:rsids>
    <w:rsidRoot w:val="00713360"/>
    <w:rsid w:val="00000A30"/>
    <w:rsid w:val="00006155"/>
    <w:rsid w:val="0001023F"/>
    <w:rsid w:val="00010858"/>
    <w:rsid w:val="00025147"/>
    <w:rsid w:val="000367A4"/>
    <w:rsid w:val="00040714"/>
    <w:rsid w:val="00046700"/>
    <w:rsid w:val="00051F1F"/>
    <w:rsid w:val="00052789"/>
    <w:rsid w:val="00057A2E"/>
    <w:rsid w:val="000613E3"/>
    <w:rsid w:val="00063287"/>
    <w:rsid w:val="00064E5F"/>
    <w:rsid w:val="0008350C"/>
    <w:rsid w:val="0008414A"/>
    <w:rsid w:val="00092718"/>
    <w:rsid w:val="00095B09"/>
    <w:rsid w:val="00096410"/>
    <w:rsid w:val="000A0497"/>
    <w:rsid w:val="000C0B5B"/>
    <w:rsid w:val="000C7A21"/>
    <w:rsid w:val="000C7A34"/>
    <w:rsid w:val="000D530C"/>
    <w:rsid w:val="000E3C4F"/>
    <w:rsid w:val="000F0CBC"/>
    <w:rsid w:val="000F36D7"/>
    <w:rsid w:val="00100B85"/>
    <w:rsid w:val="00102CF2"/>
    <w:rsid w:val="00103879"/>
    <w:rsid w:val="00104170"/>
    <w:rsid w:val="00104D3E"/>
    <w:rsid w:val="00124B40"/>
    <w:rsid w:val="00124DAB"/>
    <w:rsid w:val="00135C93"/>
    <w:rsid w:val="001368DC"/>
    <w:rsid w:val="001368F5"/>
    <w:rsid w:val="00140C99"/>
    <w:rsid w:val="00142BCB"/>
    <w:rsid w:val="00147AC3"/>
    <w:rsid w:val="001568BD"/>
    <w:rsid w:val="00161518"/>
    <w:rsid w:val="00161CCB"/>
    <w:rsid w:val="00161F4A"/>
    <w:rsid w:val="00172AF3"/>
    <w:rsid w:val="001746C5"/>
    <w:rsid w:val="00180D50"/>
    <w:rsid w:val="00181E5E"/>
    <w:rsid w:val="00183FD7"/>
    <w:rsid w:val="00187753"/>
    <w:rsid w:val="00190F0F"/>
    <w:rsid w:val="00196E80"/>
    <w:rsid w:val="001A2D9F"/>
    <w:rsid w:val="001A3386"/>
    <w:rsid w:val="001B1ED5"/>
    <w:rsid w:val="001D19C0"/>
    <w:rsid w:val="001D600D"/>
    <w:rsid w:val="001E5013"/>
    <w:rsid w:val="001E79CD"/>
    <w:rsid w:val="0020017C"/>
    <w:rsid w:val="0020041F"/>
    <w:rsid w:val="002013E1"/>
    <w:rsid w:val="00215C55"/>
    <w:rsid w:val="00232070"/>
    <w:rsid w:val="00235FBF"/>
    <w:rsid w:val="0023752C"/>
    <w:rsid w:val="00237565"/>
    <w:rsid w:val="002401CB"/>
    <w:rsid w:val="00253A63"/>
    <w:rsid w:val="00254688"/>
    <w:rsid w:val="00264337"/>
    <w:rsid w:val="00276791"/>
    <w:rsid w:val="00286A29"/>
    <w:rsid w:val="00290F85"/>
    <w:rsid w:val="00295AD1"/>
    <w:rsid w:val="00296568"/>
    <w:rsid w:val="00297974"/>
    <w:rsid w:val="002A1028"/>
    <w:rsid w:val="002A2BD5"/>
    <w:rsid w:val="002E1A31"/>
    <w:rsid w:val="002E655F"/>
    <w:rsid w:val="002E6DA7"/>
    <w:rsid w:val="002F4A18"/>
    <w:rsid w:val="002F58C6"/>
    <w:rsid w:val="002F77E5"/>
    <w:rsid w:val="0032173F"/>
    <w:rsid w:val="00333AF4"/>
    <w:rsid w:val="00340FC4"/>
    <w:rsid w:val="00344672"/>
    <w:rsid w:val="00351E1F"/>
    <w:rsid w:val="00353C93"/>
    <w:rsid w:val="0035408D"/>
    <w:rsid w:val="003718B7"/>
    <w:rsid w:val="0037194C"/>
    <w:rsid w:val="00372D9E"/>
    <w:rsid w:val="00374794"/>
    <w:rsid w:val="003A1CCF"/>
    <w:rsid w:val="003B00DD"/>
    <w:rsid w:val="003B3A4A"/>
    <w:rsid w:val="003C25A7"/>
    <w:rsid w:val="003C51DE"/>
    <w:rsid w:val="003C5CFD"/>
    <w:rsid w:val="003D0D0C"/>
    <w:rsid w:val="003D3196"/>
    <w:rsid w:val="003D698C"/>
    <w:rsid w:val="003D7C2B"/>
    <w:rsid w:val="003E2E96"/>
    <w:rsid w:val="003E4391"/>
    <w:rsid w:val="003F13AF"/>
    <w:rsid w:val="003F232C"/>
    <w:rsid w:val="003F50AD"/>
    <w:rsid w:val="0040391F"/>
    <w:rsid w:val="00415999"/>
    <w:rsid w:val="00416B71"/>
    <w:rsid w:val="00420AD4"/>
    <w:rsid w:val="00421A34"/>
    <w:rsid w:val="00423E69"/>
    <w:rsid w:val="004241EC"/>
    <w:rsid w:val="00427649"/>
    <w:rsid w:val="004413AC"/>
    <w:rsid w:val="00441BA3"/>
    <w:rsid w:val="00443565"/>
    <w:rsid w:val="00446CDE"/>
    <w:rsid w:val="00447BCB"/>
    <w:rsid w:val="00451159"/>
    <w:rsid w:val="004738B7"/>
    <w:rsid w:val="00480694"/>
    <w:rsid w:val="004810AB"/>
    <w:rsid w:val="004922BD"/>
    <w:rsid w:val="00494EE1"/>
    <w:rsid w:val="00496A34"/>
    <w:rsid w:val="004A4D59"/>
    <w:rsid w:val="004A79EC"/>
    <w:rsid w:val="004B109C"/>
    <w:rsid w:val="004C264D"/>
    <w:rsid w:val="004C2901"/>
    <w:rsid w:val="004C3189"/>
    <w:rsid w:val="004C5007"/>
    <w:rsid w:val="004C5CCA"/>
    <w:rsid w:val="004E21A4"/>
    <w:rsid w:val="004E250B"/>
    <w:rsid w:val="004F3A0A"/>
    <w:rsid w:val="004F630C"/>
    <w:rsid w:val="005018B7"/>
    <w:rsid w:val="00503372"/>
    <w:rsid w:val="00507D54"/>
    <w:rsid w:val="005121D2"/>
    <w:rsid w:val="0051361E"/>
    <w:rsid w:val="00534354"/>
    <w:rsid w:val="005349B6"/>
    <w:rsid w:val="005365D4"/>
    <w:rsid w:val="0054349D"/>
    <w:rsid w:val="00543AD1"/>
    <w:rsid w:val="0054592A"/>
    <w:rsid w:val="00551823"/>
    <w:rsid w:val="0055670D"/>
    <w:rsid w:val="00581C11"/>
    <w:rsid w:val="005830AC"/>
    <w:rsid w:val="00591F44"/>
    <w:rsid w:val="00595BAF"/>
    <w:rsid w:val="005A0FFF"/>
    <w:rsid w:val="005A2216"/>
    <w:rsid w:val="005A3578"/>
    <w:rsid w:val="005B16B4"/>
    <w:rsid w:val="005B3EA0"/>
    <w:rsid w:val="005C3210"/>
    <w:rsid w:val="005C57F9"/>
    <w:rsid w:val="005E06D3"/>
    <w:rsid w:val="005E7D6F"/>
    <w:rsid w:val="005F2877"/>
    <w:rsid w:val="00603A5E"/>
    <w:rsid w:val="0061118E"/>
    <w:rsid w:val="00615641"/>
    <w:rsid w:val="00616371"/>
    <w:rsid w:val="006210B7"/>
    <w:rsid w:val="0062219F"/>
    <w:rsid w:val="00653938"/>
    <w:rsid w:val="00656D2D"/>
    <w:rsid w:val="00690079"/>
    <w:rsid w:val="00691542"/>
    <w:rsid w:val="00694FB3"/>
    <w:rsid w:val="006A1244"/>
    <w:rsid w:val="006A3220"/>
    <w:rsid w:val="006B020A"/>
    <w:rsid w:val="006B17E4"/>
    <w:rsid w:val="006B3E45"/>
    <w:rsid w:val="006C1053"/>
    <w:rsid w:val="006C1EE3"/>
    <w:rsid w:val="006D1664"/>
    <w:rsid w:val="006D487B"/>
    <w:rsid w:val="006F277A"/>
    <w:rsid w:val="006F4F17"/>
    <w:rsid w:val="006F67F3"/>
    <w:rsid w:val="0071261F"/>
    <w:rsid w:val="00713360"/>
    <w:rsid w:val="00714268"/>
    <w:rsid w:val="007170C9"/>
    <w:rsid w:val="00722092"/>
    <w:rsid w:val="00723BE8"/>
    <w:rsid w:val="00725A61"/>
    <w:rsid w:val="00726254"/>
    <w:rsid w:val="0073467E"/>
    <w:rsid w:val="00734BA9"/>
    <w:rsid w:val="00735C56"/>
    <w:rsid w:val="007378FF"/>
    <w:rsid w:val="00744D14"/>
    <w:rsid w:val="00750574"/>
    <w:rsid w:val="00754AF8"/>
    <w:rsid w:val="0076457B"/>
    <w:rsid w:val="007761B3"/>
    <w:rsid w:val="0077768B"/>
    <w:rsid w:val="00783269"/>
    <w:rsid w:val="00790903"/>
    <w:rsid w:val="00791AF5"/>
    <w:rsid w:val="007A20D2"/>
    <w:rsid w:val="007A3A5A"/>
    <w:rsid w:val="007B3F77"/>
    <w:rsid w:val="007B4020"/>
    <w:rsid w:val="007D65EC"/>
    <w:rsid w:val="007E4E3B"/>
    <w:rsid w:val="007F0026"/>
    <w:rsid w:val="007F1D27"/>
    <w:rsid w:val="007F3AD1"/>
    <w:rsid w:val="007F50B5"/>
    <w:rsid w:val="007F590C"/>
    <w:rsid w:val="0080548A"/>
    <w:rsid w:val="00807698"/>
    <w:rsid w:val="00813EE6"/>
    <w:rsid w:val="008229CE"/>
    <w:rsid w:val="00824F53"/>
    <w:rsid w:val="0082552C"/>
    <w:rsid w:val="0082661F"/>
    <w:rsid w:val="00836D1D"/>
    <w:rsid w:val="00837AE5"/>
    <w:rsid w:val="00854D1E"/>
    <w:rsid w:val="0085556B"/>
    <w:rsid w:val="00861418"/>
    <w:rsid w:val="00866DE2"/>
    <w:rsid w:val="008715B5"/>
    <w:rsid w:val="008B1694"/>
    <w:rsid w:val="008B209F"/>
    <w:rsid w:val="008B23E9"/>
    <w:rsid w:val="008C6604"/>
    <w:rsid w:val="008D137F"/>
    <w:rsid w:val="008D2C15"/>
    <w:rsid w:val="008D3D5C"/>
    <w:rsid w:val="008E098A"/>
    <w:rsid w:val="008E0C09"/>
    <w:rsid w:val="008F175B"/>
    <w:rsid w:val="008F3465"/>
    <w:rsid w:val="009108D3"/>
    <w:rsid w:val="009157C8"/>
    <w:rsid w:val="0091736F"/>
    <w:rsid w:val="009205A6"/>
    <w:rsid w:val="009324E2"/>
    <w:rsid w:val="009339C1"/>
    <w:rsid w:val="00933A51"/>
    <w:rsid w:val="00940E57"/>
    <w:rsid w:val="009412D8"/>
    <w:rsid w:val="00953D48"/>
    <w:rsid w:val="00954589"/>
    <w:rsid w:val="009616C4"/>
    <w:rsid w:val="009743CD"/>
    <w:rsid w:val="009825B8"/>
    <w:rsid w:val="009A6C73"/>
    <w:rsid w:val="009B1BC1"/>
    <w:rsid w:val="009B3515"/>
    <w:rsid w:val="009B3D28"/>
    <w:rsid w:val="009D0C1B"/>
    <w:rsid w:val="009E1260"/>
    <w:rsid w:val="009E2DEF"/>
    <w:rsid w:val="009E3710"/>
    <w:rsid w:val="009E7522"/>
    <w:rsid w:val="009F7F50"/>
    <w:rsid w:val="00A004FB"/>
    <w:rsid w:val="00A0478C"/>
    <w:rsid w:val="00A11683"/>
    <w:rsid w:val="00A52BF6"/>
    <w:rsid w:val="00A5437C"/>
    <w:rsid w:val="00A5523D"/>
    <w:rsid w:val="00A62184"/>
    <w:rsid w:val="00A63BB5"/>
    <w:rsid w:val="00A65A1C"/>
    <w:rsid w:val="00A716B4"/>
    <w:rsid w:val="00A80141"/>
    <w:rsid w:val="00A838C2"/>
    <w:rsid w:val="00A83E57"/>
    <w:rsid w:val="00A845DA"/>
    <w:rsid w:val="00A927F9"/>
    <w:rsid w:val="00A932EB"/>
    <w:rsid w:val="00A9453C"/>
    <w:rsid w:val="00A97A93"/>
    <w:rsid w:val="00AA300A"/>
    <w:rsid w:val="00AA4C10"/>
    <w:rsid w:val="00AA6521"/>
    <w:rsid w:val="00AC3440"/>
    <w:rsid w:val="00AD3214"/>
    <w:rsid w:val="00AD39AC"/>
    <w:rsid w:val="00AE426B"/>
    <w:rsid w:val="00AE48B0"/>
    <w:rsid w:val="00AE4F4D"/>
    <w:rsid w:val="00B01765"/>
    <w:rsid w:val="00B01E77"/>
    <w:rsid w:val="00B11FE3"/>
    <w:rsid w:val="00B15728"/>
    <w:rsid w:val="00B170E1"/>
    <w:rsid w:val="00B17402"/>
    <w:rsid w:val="00B17FBF"/>
    <w:rsid w:val="00B33EF6"/>
    <w:rsid w:val="00B35986"/>
    <w:rsid w:val="00B449E3"/>
    <w:rsid w:val="00B55554"/>
    <w:rsid w:val="00B55A2A"/>
    <w:rsid w:val="00B56F3E"/>
    <w:rsid w:val="00B60B74"/>
    <w:rsid w:val="00B6668E"/>
    <w:rsid w:val="00B73954"/>
    <w:rsid w:val="00B753E5"/>
    <w:rsid w:val="00B80660"/>
    <w:rsid w:val="00B81985"/>
    <w:rsid w:val="00B830A4"/>
    <w:rsid w:val="00B93309"/>
    <w:rsid w:val="00BB216B"/>
    <w:rsid w:val="00BB2EFE"/>
    <w:rsid w:val="00BC07E2"/>
    <w:rsid w:val="00BC4D8A"/>
    <w:rsid w:val="00BD0E6C"/>
    <w:rsid w:val="00BE441E"/>
    <w:rsid w:val="00BE5A8A"/>
    <w:rsid w:val="00BE6A49"/>
    <w:rsid w:val="00BF0213"/>
    <w:rsid w:val="00BF0DFF"/>
    <w:rsid w:val="00BF32B1"/>
    <w:rsid w:val="00BF43CB"/>
    <w:rsid w:val="00C0503C"/>
    <w:rsid w:val="00C16FCE"/>
    <w:rsid w:val="00C220E2"/>
    <w:rsid w:val="00C24615"/>
    <w:rsid w:val="00C26ADE"/>
    <w:rsid w:val="00C346C0"/>
    <w:rsid w:val="00C367C7"/>
    <w:rsid w:val="00C37EAC"/>
    <w:rsid w:val="00C45D92"/>
    <w:rsid w:val="00C50618"/>
    <w:rsid w:val="00C60066"/>
    <w:rsid w:val="00C63D2E"/>
    <w:rsid w:val="00C67A0C"/>
    <w:rsid w:val="00C7398F"/>
    <w:rsid w:val="00C7558C"/>
    <w:rsid w:val="00C75D69"/>
    <w:rsid w:val="00C828BB"/>
    <w:rsid w:val="00C9175C"/>
    <w:rsid w:val="00CA529E"/>
    <w:rsid w:val="00CA65EE"/>
    <w:rsid w:val="00CA7AA5"/>
    <w:rsid w:val="00CC3167"/>
    <w:rsid w:val="00CD6E47"/>
    <w:rsid w:val="00CE773C"/>
    <w:rsid w:val="00CF1B25"/>
    <w:rsid w:val="00CF7D26"/>
    <w:rsid w:val="00D11B2A"/>
    <w:rsid w:val="00D313E4"/>
    <w:rsid w:val="00D410B4"/>
    <w:rsid w:val="00D41A11"/>
    <w:rsid w:val="00D578F5"/>
    <w:rsid w:val="00D61118"/>
    <w:rsid w:val="00D6194E"/>
    <w:rsid w:val="00D61BF6"/>
    <w:rsid w:val="00D67C45"/>
    <w:rsid w:val="00D70E93"/>
    <w:rsid w:val="00D80B8C"/>
    <w:rsid w:val="00D80C6B"/>
    <w:rsid w:val="00D829CC"/>
    <w:rsid w:val="00D87EFA"/>
    <w:rsid w:val="00D916E3"/>
    <w:rsid w:val="00D93C95"/>
    <w:rsid w:val="00D97B3C"/>
    <w:rsid w:val="00DA0AE1"/>
    <w:rsid w:val="00DA586E"/>
    <w:rsid w:val="00DB1B5D"/>
    <w:rsid w:val="00DC5D9D"/>
    <w:rsid w:val="00DD438F"/>
    <w:rsid w:val="00DE57E8"/>
    <w:rsid w:val="00DE6EB1"/>
    <w:rsid w:val="00DF14BA"/>
    <w:rsid w:val="00DF18FB"/>
    <w:rsid w:val="00DF4B9B"/>
    <w:rsid w:val="00DF61B4"/>
    <w:rsid w:val="00E0632F"/>
    <w:rsid w:val="00E11B0E"/>
    <w:rsid w:val="00E16380"/>
    <w:rsid w:val="00E23476"/>
    <w:rsid w:val="00E352D2"/>
    <w:rsid w:val="00E366CA"/>
    <w:rsid w:val="00E43791"/>
    <w:rsid w:val="00E51650"/>
    <w:rsid w:val="00E55E80"/>
    <w:rsid w:val="00E57A4E"/>
    <w:rsid w:val="00E6065C"/>
    <w:rsid w:val="00E653BE"/>
    <w:rsid w:val="00E671EB"/>
    <w:rsid w:val="00E850F8"/>
    <w:rsid w:val="00E94416"/>
    <w:rsid w:val="00E95FEE"/>
    <w:rsid w:val="00EB0CCF"/>
    <w:rsid w:val="00EC6A4E"/>
    <w:rsid w:val="00ED23CB"/>
    <w:rsid w:val="00EE08C7"/>
    <w:rsid w:val="00EE6401"/>
    <w:rsid w:val="00EF3FE1"/>
    <w:rsid w:val="00EF487B"/>
    <w:rsid w:val="00F0052B"/>
    <w:rsid w:val="00F01A8B"/>
    <w:rsid w:val="00F21042"/>
    <w:rsid w:val="00F2109F"/>
    <w:rsid w:val="00F32304"/>
    <w:rsid w:val="00F36F65"/>
    <w:rsid w:val="00F43BA2"/>
    <w:rsid w:val="00F5577E"/>
    <w:rsid w:val="00F62FA8"/>
    <w:rsid w:val="00F656D8"/>
    <w:rsid w:val="00F658EB"/>
    <w:rsid w:val="00F65A36"/>
    <w:rsid w:val="00F66583"/>
    <w:rsid w:val="00F71C56"/>
    <w:rsid w:val="00F7267D"/>
    <w:rsid w:val="00F7555E"/>
    <w:rsid w:val="00F90AF4"/>
    <w:rsid w:val="00F90C8C"/>
    <w:rsid w:val="00FA56F7"/>
    <w:rsid w:val="00FA5AD9"/>
    <w:rsid w:val="00FB25E3"/>
    <w:rsid w:val="00FC12A9"/>
    <w:rsid w:val="00FC645B"/>
    <w:rsid w:val="00FD0209"/>
    <w:rsid w:val="00FD19B3"/>
    <w:rsid w:val="00FE3FE5"/>
    <w:rsid w:val="00FF0DEF"/>
    <w:rsid w:val="00FF20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7980B0EB"/>
  <w15:chartTrackingRefBased/>
  <w15:docId w15:val="{E0B4CDEE-9351-48DE-A0CC-1C84BD948B8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hu-HU" w:eastAsia="hu-HU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semiHidden="1" w:unhideWhenUsed="1" w:qFormat="1"/>
    <w:lsdException w:name="heading 7" w:qFormat="1"/>
    <w:lsdException w:name="heading 8" w:semiHidden="1" w:unhideWhenUsed="1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uiPriority="22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l">
    <w:name w:val="Normal"/>
    <w:qFormat/>
    <w:rPr>
      <w:sz w:val="24"/>
      <w:szCs w:val="24"/>
    </w:rPr>
  </w:style>
  <w:style w:type="paragraph" w:styleId="Cmsor1">
    <w:name w:val="heading 1"/>
    <w:basedOn w:val="Norml"/>
    <w:next w:val="Norml"/>
    <w:link w:val="Cmsor1Char"/>
    <w:qFormat/>
    <w:pPr>
      <w:keepNext/>
      <w:jc w:val="right"/>
      <w:outlineLvl w:val="0"/>
    </w:pPr>
    <w:rPr>
      <w:b/>
      <w:i/>
      <w:sz w:val="28"/>
      <w:szCs w:val="20"/>
      <w:lang w:val="x-none" w:eastAsia="x-none"/>
    </w:rPr>
  </w:style>
  <w:style w:type="paragraph" w:styleId="Cmsor2">
    <w:name w:val="heading 2"/>
    <w:basedOn w:val="Norml"/>
    <w:next w:val="Norml"/>
    <w:qFormat/>
    <w:pPr>
      <w:keepNext/>
      <w:spacing w:line="420" w:lineRule="atLeast"/>
      <w:jc w:val="center"/>
      <w:outlineLvl w:val="1"/>
    </w:pPr>
    <w:rPr>
      <w:b/>
      <w:sz w:val="28"/>
      <w:szCs w:val="20"/>
    </w:rPr>
  </w:style>
  <w:style w:type="paragraph" w:styleId="Cmsor3">
    <w:name w:val="heading 3"/>
    <w:basedOn w:val="Norml"/>
    <w:next w:val="Norml"/>
    <w:qFormat/>
    <w:pPr>
      <w:keepNext/>
      <w:spacing w:line="420" w:lineRule="atLeast"/>
      <w:jc w:val="center"/>
      <w:outlineLvl w:val="2"/>
    </w:pPr>
    <w:rPr>
      <w:b/>
      <w:sz w:val="110"/>
      <w:szCs w:val="20"/>
    </w:rPr>
  </w:style>
  <w:style w:type="paragraph" w:styleId="Cmsor4">
    <w:name w:val="heading 4"/>
    <w:basedOn w:val="Norml"/>
    <w:next w:val="Norml"/>
    <w:link w:val="Cmsor4Char"/>
    <w:qFormat/>
    <w:pPr>
      <w:keepNext/>
      <w:spacing w:line="420" w:lineRule="atLeast"/>
      <w:ind w:right="-285"/>
      <w:outlineLvl w:val="3"/>
    </w:pPr>
    <w:rPr>
      <w:b/>
      <w:sz w:val="28"/>
      <w:szCs w:val="20"/>
    </w:rPr>
  </w:style>
  <w:style w:type="paragraph" w:styleId="Cmsor5">
    <w:name w:val="heading 5"/>
    <w:basedOn w:val="Norml"/>
    <w:next w:val="Norml"/>
    <w:qFormat/>
    <w:pPr>
      <w:keepNext/>
      <w:jc w:val="both"/>
      <w:outlineLvl w:val="4"/>
    </w:pPr>
    <w:rPr>
      <w:b/>
      <w:sz w:val="22"/>
      <w:szCs w:val="20"/>
    </w:rPr>
  </w:style>
  <w:style w:type="paragraph" w:styleId="Cmsor7">
    <w:name w:val="heading 7"/>
    <w:basedOn w:val="Norml"/>
    <w:next w:val="Norml"/>
    <w:qFormat/>
    <w:pPr>
      <w:keepNext/>
      <w:spacing w:line="420" w:lineRule="atLeast"/>
      <w:jc w:val="center"/>
      <w:outlineLvl w:val="6"/>
    </w:pPr>
    <w:rPr>
      <w:b/>
      <w:i/>
      <w:sz w:val="72"/>
      <w:szCs w:val="20"/>
    </w:rPr>
  </w:style>
  <w:style w:type="paragraph" w:styleId="Cmsor9">
    <w:name w:val="heading 9"/>
    <w:basedOn w:val="Norml"/>
    <w:next w:val="Norml"/>
    <w:qFormat/>
    <w:pPr>
      <w:keepNext/>
      <w:ind w:left="4248" w:firstLine="708"/>
      <w:outlineLvl w:val="8"/>
    </w:pPr>
    <w:rPr>
      <w:b/>
      <w:bCs/>
      <w:szCs w:val="20"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paragraph" w:styleId="Szvegblokk">
    <w:name w:val="Block Text"/>
    <w:basedOn w:val="Norml"/>
    <w:pPr>
      <w:spacing w:line="420" w:lineRule="atLeast"/>
      <w:ind w:left="-284" w:right="-427"/>
      <w:jc w:val="center"/>
    </w:pPr>
    <w:rPr>
      <w:b/>
      <w:i/>
      <w:iCs/>
      <w:sz w:val="44"/>
      <w:szCs w:val="20"/>
    </w:rPr>
  </w:style>
  <w:style w:type="paragraph" w:styleId="Buborkszveg">
    <w:name w:val="Balloon Text"/>
    <w:basedOn w:val="Norml"/>
    <w:semiHidden/>
    <w:rPr>
      <w:rFonts w:ascii="Tahoma" w:hAnsi="Tahoma" w:cs="Tahoma"/>
      <w:sz w:val="16"/>
      <w:szCs w:val="16"/>
    </w:rPr>
  </w:style>
  <w:style w:type="character" w:styleId="Hiperhivatkozs">
    <w:name w:val="Hyperlink"/>
    <w:rsid w:val="00FA56F7"/>
    <w:rPr>
      <w:color w:val="0000FF"/>
      <w:u w:val="single"/>
    </w:rPr>
  </w:style>
  <w:style w:type="character" w:customStyle="1" w:styleId="Cmsor1Char">
    <w:name w:val="Címsor 1 Char"/>
    <w:link w:val="Cmsor1"/>
    <w:rsid w:val="00CF1B25"/>
    <w:rPr>
      <w:b/>
      <w:i/>
      <w:sz w:val="28"/>
    </w:rPr>
  </w:style>
  <w:style w:type="paragraph" w:customStyle="1" w:styleId="Default">
    <w:name w:val="Default"/>
    <w:rsid w:val="00595BAF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character" w:styleId="Kiemels2">
    <w:name w:val="Strong"/>
    <w:uiPriority w:val="22"/>
    <w:qFormat/>
    <w:rsid w:val="008B1694"/>
    <w:rPr>
      <w:b/>
      <w:bCs/>
    </w:rPr>
  </w:style>
  <w:style w:type="character" w:styleId="Feloldatlanmegemlts">
    <w:name w:val="Unresolved Mention"/>
    <w:uiPriority w:val="99"/>
    <w:semiHidden/>
    <w:unhideWhenUsed/>
    <w:rsid w:val="008B1694"/>
    <w:rPr>
      <w:color w:val="605E5C"/>
      <w:shd w:val="clear" w:color="auto" w:fill="E1DFDD"/>
    </w:rPr>
  </w:style>
  <w:style w:type="paragraph" w:styleId="Vltozat">
    <w:name w:val="Revision"/>
    <w:hidden/>
    <w:uiPriority w:val="99"/>
    <w:semiHidden/>
    <w:rsid w:val="00EC6A4E"/>
    <w:rPr>
      <w:sz w:val="24"/>
      <w:szCs w:val="24"/>
    </w:rPr>
  </w:style>
  <w:style w:type="character" w:customStyle="1" w:styleId="Cmsor4Char">
    <w:name w:val="Címsor 4 Char"/>
    <w:link w:val="Cmsor4"/>
    <w:rsid w:val="00187753"/>
    <w:rPr>
      <w:b/>
      <w:sz w:val="28"/>
    </w:rPr>
  </w:style>
  <w:style w:type="table" w:styleId="Rcsostblzat">
    <w:name w:val="Table Grid"/>
    <w:basedOn w:val="Normltblzat"/>
    <w:rsid w:val="00183FD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01489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hyperlink" Target="http://www.doktori.hu" TargetMode="External"/><Relationship Id="rId5" Type="http://schemas.openxmlformats.org/officeDocument/2006/relationships/hyperlink" Target="http://www.uni-mate.hu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603A858-00AC-4010-A2DD-3B257AC5C2F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70</Words>
  <Characters>1164</Characters>
  <Application>Microsoft Office Word</Application>
  <DocSecurity>4</DocSecurity>
  <Lines>9</Lines>
  <Paragraphs>2</Paragraphs>
  <ScaleCrop>false</ScaleCrop>
  <HeadingPairs>
    <vt:vector size="4" baseType="variant">
      <vt:variant>
        <vt:lpstr>Cím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M E G H Í V Ó</vt:lpstr>
      <vt:lpstr>M E G H Í V Ó</vt:lpstr>
    </vt:vector>
  </TitlesOfParts>
  <Company>SZIE TTI</Company>
  <LinksUpToDate>false</LinksUpToDate>
  <CharactersWithSpaces>1332</CharactersWithSpaces>
  <SharedDoc>false</SharedDoc>
  <HLinks>
    <vt:vector size="12" baseType="variant">
      <vt:variant>
        <vt:i4>6619234</vt:i4>
      </vt:variant>
      <vt:variant>
        <vt:i4>3</vt:i4>
      </vt:variant>
      <vt:variant>
        <vt:i4>0</vt:i4>
      </vt:variant>
      <vt:variant>
        <vt:i4>5</vt:i4>
      </vt:variant>
      <vt:variant>
        <vt:lpwstr>http://www.doktori.hu/</vt:lpwstr>
      </vt:variant>
      <vt:variant>
        <vt:lpwstr/>
      </vt:variant>
      <vt:variant>
        <vt:i4>7667839</vt:i4>
      </vt:variant>
      <vt:variant>
        <vt:i4>0</vt:i4>
      </vt:variant>
      <vt:variant>
        <vt:i4>0</vt:i4>
      </vt:variant>
      <vt:variant>
        <vt:i4>5</vt:i4>
      </vt:variant>
      <vt:variant>
        <vt:lpwstr>http://www.uni-mate.hu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 E G H Í V Ó</dc:title>
  <dc:subject/>
  <dc:creator>phd-inst</dc:creator>
  <cp:keywords/>
  <cp:lastModifiedBy>Hajdú Mónika</cp:lastModifiedBy>
  <cp:revision>2</cp:revision>
  <cp:lastPrinted>2026-03-04T13:01:00Z</cp:lastPrinted>
  <dcterms:created xsi:type="dcterms:W3CDTF">2026-03-04T13:02:00Z</dcterms:created>
  <dcterms:modified xsi:type="dcterms:W3CDTF">2026-03-04T13:02:00Z</dcterms:modified>
</cp:coreProperties>
</file>